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32360" w14:textId="77777777" w:rsidR="008A2CE5" w:rsidRDefault="00AA0D08" w:rsidP="00A51D44">
      <w:pPr>
        <w:pStyle w:val="Title"/>
      </w:pPr>
      <w:bookmarkStart w:id="0" w:name="_GoBack"/>
      <w:bookmarkEnd w:id="0"/>
      <w:r>
        <w:t>Untitled</w:t>
      </w:r>
    </w:p>
    <w:p w14:paraId="0F40CE41" w14:textId="77777777" w:rsidR="008A2CE5" w:rsidRDefault="00AA0D08">
      <w:pPr>
        <w:pStyle w:val="Author"/>
      </w:pPr>
      <w:r>
        <w:t>Caleb Scheidel</w:t>
      </w:r>
    </w:p>
    <w:p w14:paraId="443545D1" w14:textId="77777777" w:rsidR="008A2CE5" w:rsidRDefault="00AA0D08">
      <w:pPr>
        <w:pStyle w:val="Date"/>
      </w:pPr>
      <w:r>
        <w:t>7/12/2017</w:t>
      </w:r>
    </w:p>
    <w:p w14:paraId="4AC4313A" w14:textId="77777777" w:rsidR="008A2CE5" w:rsidRDefault="00AA0D08">
      <w:pPr>
        <w:pStyle w:val="Heading1"/>
      </w:pPr>
      <w:bookmarkStart w:id="1" w:name="r-markdown"/>
      <w:bookmarkEnd w:id="1"/>
      <w:r>
        <w:t>R Markdown</w:t>
      </w:r>
    </w:p>
    <w:p w14:paraId="63A150CA" w14:textId="77777777" w:rsidR="008A2CE5" w:rsidRDefault="00AA0D0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EA5439A" w14:textId="77777777" w:rsidR="008A2CE5" w:rsidRDefault="00AA0D0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51F4C33" w14:textId="77777777" w:rsidR="008A2CE5" w:rsidRDefault="00AA0D0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CBB37E2" w14:textId="77777777" w:rsidR="008A2CE5" w:rsidRDefault="00AA0D0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55BE6DE" w14:textId="77777777" w:rsidR="008A2CE5" w:rsidRDefault="00AA0D08">
      <w:pPr>
        <w:pStyle w:val="Heading2"/>
      </w:pPr>
      <w:bookmarkStart w:id="2" w:name="including-plots"/>
      <w:bookmarkEnd w:id="2"/>
      <w:r>
        <w:t>Including Plots</w:t>
      </w:r>
    </w:p>
    <w:p w14:paraId="21B49F9A" w14:textId="77777777" w:rsidR="008A2CE5" w:rsidRDefault="00AA0D08">
      <w:pPr>
        <w:pStyle w:val="FirstParagraph"/>
      </w:pPr>
      <w:r>
        <w:t>You can also embed plots, for example:</w:t>
      </w:r>
    </w:p>
    <w:p w14:paraId="295B9F54" w14:textId="77777777" w:rsidR="008A2CE5" w:rsidRDefault="00AA0D08">
      <w:pPr>
        <w:pStyle w:val="BodyText"/>
      </w:pPr>
      <w:r>
        <w:rPr>
          <w:noProof/>
        </w:rPr>
        <w:lastRenderedPageBreak/>
        <w:drawing>
          <wp:inline distT="0" distB="0" distL="0" distR="0" wp14:anchorId="75375F2A" wp14:editId="684AB84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C1ED3" w14:textId="77777777" w:rsidR="008A2CE5" w:rsidRDefault="00AA0D0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A2CE5" w:rsidSect="00A51D44"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33B4E" w14:textId="77777777" w:rsidR="00306A57" w:rsidRDefault="00AA0D08">
      <w:pPr>
        <w:spacing w:after="0"/>
      </w:pPr>
      <w:r>
        <w:separator/>
      </w:r>
    </w:p>
  </w:endnote>
  <w:endnote w:type="continuationSeparator" w:id="0">
    <w:p w14:paraId="4FBE5627" w14:textId="77777777" w:rsidR="00306A57" w:rsidRDefault="00AA0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928128" w14:textId="77777777" w:rsidR="002C0326" w:rsidRDefault="002C0326" w:rsidP="00DB1C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717E4C" w14:textId="77777777" w:rsidR="002C0326" w:rsidRDefault="002C0326" w:rsidP="002C032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BA1D70" w14:textId="77777777" w:rsidR="002C0326" w:rsidRDefault="002C0326" w:rsidP="00DB1C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1D44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084560" w14:textId="53FF4967" w:rsidR="002C0326" w:rsidRDefault="00AA0D08" w:rsidP="002C0326">
    <w:pPr>
      <w:pStyle w:val="Footer"/>
      <w:ind w:right="360"/>
    </w:pPr>
    <w:r>
      <w:rPr>
        <w:noProof/>
      </w:rPr>
      <w:drawing>
        <wp:inline distT="0" distB="0" distL="0" distR="0" wp14:anchorId="03AFC5DE" wp14:editId="11BA0742">
          <wp:extent cx="853675" cy="232117"/>
          <wp:effectExtent l="0" t="0" r="1016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hods-logo-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675" cy="2321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0A0AC9" w14:textId="0A3DBD40" w:rsidR="00A51D44" w:rsidRDefault="00A51D44" w:rsidP="00A51D44">
    <w:pPr>
      <w:pStyle w:val="Footer"/>
      <w:jc w:val="right"/>
    </w:pPr>
    <w:r>
      <w:t>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C7CE6" w14:textId="77777777" w:rsidR="008A2CE5" w:rsidRDefault="00AA0D08">
      <w:r>
        <w:separator/>
      </w:r>
    </w:p>
  </w:footnote>
  <w:footnote w:type="continuationSeparator" w:id="0">
    <w:p w14:paraId="223B21C7" w14:textId="77777777" w:rsidR="008A2CE5" w:rsidRDefault="00AA0D0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AF7303" w14:textId="51D3BE3C" w:rsidR="00A51D44" w:rsidRDefault="00A51D44" w:rsidP="00A51D44">
    <w:pPr>
      <w:pStyle w:val="Header"/>
      <w:jc w:val="center"/>
    </w:pPr>
    <w:r>
      <w:rPr>
        <w:noProof/>
      </w:rPr>
      <w:drawing>
        <wp:inline distT="0" distB="0" distL="0" distR="0" wp14:anchorId="4335E0B5" wp14:editId="3CDF459A">
          <wp:extent cx="2496353" cy="678766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hods-logo-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3294" cy="68065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43EF51"/>
    <w:multiLevelType w:val="multilevel"/>
    <w:tmpl w:val="3D240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91A9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C0326"/>
    <w:rsid w:val="00306A57"/>
    <w:rsid w:val="004E29B3"/>
    <w:rsid w:val="00590D07"/>
    <w:rsid w:val="00784D58"/>
    <w:rsid w:val="008A2CE5"/>
    <w:rsid w:val="008D6863"/>
    <w:rsid w:val="00A51D44"/>
    <w:rsid w:val="00AA0D08"/>
    <w:rsid w:val="00B731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0A567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03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03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0326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2C032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03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1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17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rsid w:val="002C032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0326"/>
  </w:style>
  <w:style w:type="character" w:styleId="PageNumber">
    <w:name w:val="page number"/>
    <w:basedOn w:val="DefaultParagraphFont"/>
    <w:rsid w:val="002C0326"/>
  </w:style>
  <w:style w:type="paragraph" w:styleId="Header">
    <w:name w:val="header"/>
    <w:basedOn w:val="Normal"/>
    <w:link w:val="HeaderChar"/>
    <w:rsid w:val="00AA0D0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0D0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03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03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0326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2C032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03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1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17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rsid w:val="002C032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0326"/>
  </w:style>
  <w:style w:type="character" w:styleId="PageNumber">
    <w:name w:val="page number"/>
    <w:basedOn w:val="DefaultParagraphFont"/>
    <w:rsid w:val="002C0326"/>
  </w:style>
  <w:style w:type="paragraph" w:styleId="Header">
    <w:name w:val="header"/>
    <w:basedOn w:val="Normal"/>
    <w:link w:val="HeaderChar"/>
    <w:rsid w:val="00AA0D0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1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Macintosh Word</Application>
  <DocSecurity>0</DocSecurity>
  <Lines>6</Lines>
  <Paragraphs>1</Paragraphs>
  <ScaleCrop>false</ScaleCrop>
  <Company>Methods Consultants</Company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leb Scheidel</dc:creator>
  <cp:lastModifiedBy>Caleb Scheidel</cp:lastModifiedBy>
  <cp:revision>5</cp:revision>
  <dcterms:created xsi:type="dcterms:W3CDTF">2017-07-12T18:51:00Z</dcterms:created>
  <dcterms:modified xsi:type="dcterms:W3CDTF">2017-07-19T17:39:00Z</dcterms:modified>
</cp:coreProperties>
</file>